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814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a9c7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35d8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13b5e7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28:15Z</dcterms:created>
  <dcterms:modified xsi:type="dcterms:W3CDTF">2018-02-12T07:28:15Z</dcterms:modified>
</cp:coreProperties>
</file>